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43CE5" w14:textId="2E965691" w:rsidR="009051FB" w:rsidRDefault="002E2701" w:rsidP="00EE02F4">
      <w:pPr>
        <w:pStyle w:val="Title"/>
      </w:pPr>
      <w:r>
        <w:t xml:space="preserve"> </w:t>
      </w:r>
      <w:r w:rsidR="00EE02F4">
        <w:t>P</w:t>
      </w:r>
      <w:r w:rsidR="00EE02F4" w:rsidRPr="00EE02F4">
        <w:t>oseidon</w:t>
      </w:r>
    </w:p>
    <w:p w14:paraId="7B620F11" w14:textId="7BE8F915" w:rsidR="00EE02F4" w:rsidRDefault="00EE02F4" w:rsidP="00EE02F4"/>
    <w:p w14:paraId="33A888D9" w14:textId="340BB2C6" w:rsidR="00EE02F4" w:rsidRDefault="00EE02F4" w:rsidP="004302AC">
      <w:pPr>
        <w:pStyle w:val="Heading1"/>
      </w:pPr>
      <w:r>
        <w:t>The project</w:t>
      </w:r>
    </w:p>
    <w:p w14:paraId="1487A7C9" w14:textId="716D6E6A" w:rsidR="00EE02F4" w:rsidRDefault="00EE02F4" w:rsidP="00EE02F4">
      <w:r>
        <w:t xml:space="preserve">We need to </w:t>
      </w:r>
      <w:proofErr w:type="spellStart"/>
      <w:r>
        <w:t>devolop</w:t>
      </w:r>
      <w:proofErr w:type="spellEnd"/>
      <w:r>
        <w:t xml:space="preserve"> a way to control light on terminal </w:t>
      </w:r>
      <w:proofErr w:type="spellStart"/>
      <w:r>
        <w:t>steder</w:t>
      </w:r>
      <w:proofErr w:type="spellEnd"/>
    </w:p>
    <w:p w14:paraId="0E31D92A" w14:textId="2964CF17" w:rsidR="00EE02F4" w:rsidRDefault="00EE02F4" w:rsidP="00EE02F4"/>
    <w:p w14:paraId="1B696CFD" w14:textId="0EEDD8A7" w:rsidR="00EE02F4" w:rsidRDefault="00EE02F4" w:rsidP="004302AC">
      <w:pPr>
        <w:pStyle w:val="Heading1"/>
      </w:pPr>
      <w:r>
        <w:t xml:space="preserve">What are the </w:t>
      </w:r>
      <w:proofErr w:type="spellStart"/>
      <w:r>
        <w:t>requerements</w:t>
      </w:r>
      <w:proofErr w:type="spellEnd"/>
    </w:p>
    <w:p w14:paraId="559D489F" w14:textId="5EF0D10A" w:rsidR="00EE02F4" w:rsidRDefault="00EE02F4" w:rsidP="004302AC">
      <w:pPr>
        <w:pStyle w:val="Heading2"/>
      </w:pPr>
      <w:r>
        <w:t>Outputs</w:t>
      </w:r>
    </w:p>
    <w:p w14:paraId="44276780" w14:textId="50C17EE0" w:rsidR="00EE02F4" w:rsidRDefault="00EE02F4" w:rsidP="00EE02F4">
      <w:r>
        <w:t xml:space="preserve">There is a need for 9 outputs all relay </w:t>
      </w:r>
    </w:p>
    <w:p w14:paraId="2A2D2DD8" w14:textId="5D0DF6CF" w:rsidR="00EE02F4" w:rsidRDefault="00EE02F4" w:rsidP="00EE02F4">
      <w:r>
        <w:t>4 for controlling pumps</w:t>
      </w:r>
    </w:p>
    <w:p w14:paraId="7BC2546A" w14:textId="1486EB3D" w:rsidR="00EE02F4" w:rsidRDefault="00EE02F4" w:rsidP="00EE02F4">
      <w:r>
        <w:t>4 for controlling red/green lights</w:t>
      </w:r>
    </w:p>
    <w:p w14:paraId="16FB4BFE" w14:textId="5F113591" w:rsidR="00EE02F4" w:rsidRDefault="00EE02F4" w:rsidP="00EE02F4">
      <w:r>
        <w:t xml:space="preserve">1 for </w:t>
      </w:r>
      <w:proofErr w:type="spellStart"/>
      <w:r>
        <w:t>reseting</w:t>
      </w:r>
      <w:proofErr w:type="spellEnd"/>
      <w:r>
        <w:t xml:space="preserve"> the E-stop</w:t>
      </w:r>
    </w:p>
    <w:p w14:paraId="3240D6F1" w14:textId="7C82982A" w:rsidR="00EE02F4" w:rsidRDefault="00EE02F4" w:rsidP="00EE02F4"/>
    <w:p w14:paraId="39148170" w14:textId="13893A3E" w:rsidR="00EE02F4" w:rsidRDefault="00EE02F4" w:rsidP="004302AC">
      <w:pPr>
        <w:pStyle w:val="Heading2"/>
      </w:pPr>
      <w:r>
        <w:t>Inputs</w:t>
      </w:r>
    </w:p>
    <w:p w14:paraId="128C1D44" w14:textId="481EC124" w:rsidR="00EE02F4" w:rsidRDefault="00EE02F4" w:rsidP="00EE02F4">
      <w:r>
        <w:t>There is a need for 12 input</w:t>
      </w:r>
      <w:r w:rsidR="004302AC">
        <w:t xml:space="preserve"> all switch able</w:t>
      </w:r>
    </w:p>
    <w:p w14:paraId="30D65179" w14:textId="77777777" w:rsidR="004302AC" w:rsidRDefault="004302AC" w:rsidP="00EE02F4">
      <w:r>
        <w:t xml:space="preserve">We need to connect to Uptime for controlling the </w:t>
      </w:r>
      <w:proofErr w:type="spellStart"/>
      <w:r>
        <w:t>in</w:t>
      </w:r>
      <w:proofErr w:type="spellEnd"/>
      <w:r>
        <w:t xml:space="preserve"> and outputs</w:t>
      </w:r>
    </w:p>
    <w:p w14:paraId="2D82FBE2" w14:textId="30112DD9" w:rsidR="004302AC" w:rsidRDefault="004302AC" w:rsidP="00EE02F4">
      <w:r>
        <w:t>So, we need to make our own protocol on how to communicate between uptime and the relay board</w:t>
      </w:r>
    </w:p>
    <w:p w14:paraId="7A528630" w14:textId="76F2DD9E" w:rsidR="004302AC" w:rsidRDefault="004302AC" w:rsidP="00EE02F4">
      <w:r>
        <w:t xml:space="preserve">This system </w:t>
      </w:r>
      <w:r w:rsidR="00B034EC">
        <w:t>must</w:t>
      </w:r>
      <w:r>
        <w:t xml:space="preserve"> run on its own like a second layer of security, so we will not be able to connect to existing Sapphire terminal.</w:t>
      </w:r>
    </w:p>
    <w:p w14:paraId="2E2E11D3" w14:textId="77777777" w:rsidR="004302AC" w:rsidRDefault="004302AC" w:rsidP="00EE02F4"/>
    <w:p w14:paraId="49C5ABDB" w14:textId="77777777" w:rsidR="004302AC" w:rsidRPr="00EE02F4" w:rsidRDefault="004302AC" w:rsidP="00B034EC">
      <w:pPr>
        <w:pStyle w:val="Heading1"/>
      </w:pPr>
      <w:r>
        <w:rPr>
          <w:lang w:val="en"/>
        </w:rPr>
        <w:t xml:space="preserve">Thoughts on hardware  </w:t>
      </w:r>
    </w:p>
    <w:p w14:paraId="16C2A979" w14:textId="67DECCD1" w:rsidR="004302AC" w:rsidRDefault="004302AC" w:rsidP="00EE02F4">
      <w:r>
        <w:t xml:space="preserve">Outputs </w:t>
      </w:r>
      <w:r w:rsidR="005E049D">
        <w:t>must</w:t>
      </w:r>
      <w:r>
        <w:t xml:space="preserve"> be relays</w:t>
      </w:r>
      <w:r w:rsidR="005E049D">
        <w:t>, and it must be able to switch 24V 1A</w:t>
      </w:r>
    </w:p>
    <w:p w14:paraId="055682BC" w14:textId="215D7A72" w:rsidR="005E049D" w:rsidRDefault="005E049D" w:rsidP="00EE02F4">
      <w:r>
        <w:t xml:space="preserve">Inputs must have </w:t>
      </w:r>
      <w:r w:rsidR="00B034EC">
        <w:t>protection,</w:t>
      </w:r>
      <w:r>
        <w:t xml:space="preserve"> so voltage spikes don’t destroy the board, preferable with opt cobles</w:t>
      </w:r>
      <w:r w:rsidR="00B034EC">
        <w:t>.</w:t>
      </w:r>
    </w:p>
    <w:p w14:paraId="1A2F24EF" w14:textId="58BCD373" w:rsidR="00B034EC" w:rsidRDefault="00B034EC" w:rsidP="00EE02F4">
      <w:r>
        <w:t>Board shall have a MCU onboard that we can control, an program ore own firmware into.</w:t>
      </w:r>
    </w:p>
    <w:p w14:paraId="5F08C41C" w14:textId="76268DD1" w:rsidR="00B034EC" w:rsidRDefault="00B034EC" w:rsidP="00EE02F4">
      <w:r>
        <w:t xml:space="preserve">Communication must be via </w:t>
      </w:r>
      <w:proofErr w:type="spellStart"/>
      <w:r>
        <w:t>uart</w:t>
      </w:r>
      <w:proofErr w:type="spellEnd"/>
      <w:r>
        <w:t xml:space="preserve"> of some kind.</w:t>
      </w:r>
    </w:p>
    <w:p w14:paraId="3C03FD2F" w14:textId="77777777" w:rsidR="00B034EC" w:rsidRDefault="00B034EC" w:rsidP="00EE02F4"/>
    <w:p w14:paraId="401B825D" w14:textId="1C1DBDB8" w:rsidR="00B034EC" w:rsidRDefault="00B034EC" w:rsidP="00B034EC">
      <w:pPr>
        <w:pStyle w:val="Heading1"/>
      </w:pPr>
      <w:r>
        <w:t>Thoughts on connection to uptime</w:t>
      </w:r>
    </w:p>
    <w:p w14:paraId="63ED27D3" w14:textId="56E2DCBE" w:rsidR="00B034EC" w:rsidRDefault="00B034EC" w:rsidP="00EE02F4">
      <w:r>
        <w:t>In the proto type we can use an existing Sapphire and connect the relay board to it via TTL logic or something like that.</w:t>
      </w:r>
    </w:p>
    <w:p w14:paraId="583B5933" w14:textId="32B3BF32" w:rsidR="00B034EC" w:rsidRDefault="00B034EC" w:rsidP="00EE02F4">
      <w:r>
        <w:t xml:space="preserve">In Sapphire there is a part of the software that are responsible for connecting to Uptime via </w:t>
      </w:r>
      <w:proofErr w:type="spellStart"/>
      <w:r>
        <w:t>Systic</w:t>
      </w:r>
      <w:proofErr w:type="spellEnd"/>
      <w:r>
        <w:t xml:space="preserve"> server. We can modify this part to parse command on to the MCU on the relay board.</w:t>
      </w:r>
    </w:p>
    <w:p w14:paraId="43BE44B7" w14:textId="77777777" w:rsidR="00B034EC" w:rsidRDefault="00B034EC" w:rsidP="00EE02F4">
      <w:r>
        <w:t>In a later version we can make the MCU communicate directly to the server.</w:t>
      </w:r>
    </w:p>
    <w:p w14:paraId="589063A2" w14:textId="77777777" w:rsidR="00B034EC" w:rsidRDefault="00B034EC" w:rsidP="00EE02F4"/>
    <w:p w14:paraId="6B570B8B" w14:textId="30353D6E" w:rsidR="00CD4983" w:rsidRDefault="00CD4983" w:rsidP="00CD4983">
      <w:pPr>
        <w:pStyle w:val="Heading1"/>
      </w:pPr>
      <w:r>
        <w:t>Possible solution for prototype</w:t>
      </w:r>
    </w:p>
    <w:p w14:paraId="34BAB888" w14:textId="3F539366" w:rsidR="00B034EC" w:rsidRDefault="00B034EC" w:rsidP="00EE02F4">
      <w:r>
        <w:t xml:space="preserve"> </w:t>
      </w:r>
      <w:r w:rsidR="00CD4983">
        <w:t>We have found a relay board that can do most of the thing that we are looking for.</w:t>
      </w:r>
    </w:p>
    <w:p w14:paraId="044A852D" w14:textId="2510E550" w:rsidR="00CD4983" w:rsidRDefault="00CD4983" w:rsidP="00EE02F4">
      <w:r>
        <w:rPr>
          <w:noProof/>
        </w:rPr>
        <w:drawing>
          <wp:inline distT="0" distB="0" distL="0" distR="0" wp14:anchorId="38A5FFB3" wp14:editId="534F5230">
            <wp:extent cx="8220075" cy="11296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0075" cy="1129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FACB" w14:textId="7D944A9B" w:rsidR="00CD4983" w:rsidRDefault="00CD4983" w:rsidP="00EE02F4">
      <w:r>
        <w:t xml:space="preserve">We suggest that we buy some of these boards  for the prototype, because it will save us a </w:t>
      </w:r>
      <w:proofErr w:type="spellStart"/>
      <w:r>
        <w:t>loot</w:t>
      </w:r>
      <w:proofErr w:type="spellEnd"/>
      <w:r>
        <w:t xml:space="preserve"> of time on the prototype.</w:t>
      </w:r>
    </w:p>
    <w:p w14:paraId="3CFF07D5" w14:textId="71D8D942" w:rsidR="00CD4983" w:rsidRDefault="00CD4983" w:rsidP="00EE02F4">
      <w:r>
        <w:t>This board has a ESP32 MCU, some of us are already familiar with this MCU, and again time can be saved.</w:t>
      </w:r>
    </w:p>
    <w:p w14:paraId="2713A314" w14:textId="19BBAC44" w:rsidR="00CD4983" w:rsidRDefault="00CD4983" w:rsidP="00EE02F4">
      <w:r>
        <w:t>This board contains its own firmware, but we will recommend at we write our own, this to make it simpler, and to implement our protocol.</w:t>
      </w:r>
    </w:p>
    <w:p w14:paraId="4FCC637A" w14:textId="6F1110B1" w:rsidR="003A00C3" w:rsidRDefault="003A00C3" w:rsidP="00EE02F4"/>
    <w:p w14:paraId="7CBA3A2D" w14:textId="77777777" w:rsidR="003A00C3" w:rsidRDefault="003A00C3" w:rsidP="00EE02F4"/>
    <w:p w14:paraId="387E6838" w14:textId="647110E5" w:rsidR="00CD4983" w:rsidRDefault="00CD4983" w:rsidP="00EE02F4"/>
    <w:p w14:paraId="60A21840" w14:textId="6992AD12" w:rsidR="00CD4983" w:rsidRDefault="00CD4983" w:rsidP="00EE02F4">
      <w:r>
        <w:t xml:space="preserve">Price </w:t>
      </w:r>
    </w:p>
    <w:p w14:paraId="3B06799C" w14:textId="59EC0AD4" w:rsidR="00CD4983" w:rsidRDefault="00CD4983" w:rsidP="00EE02F4">
      <w:r>
        <w:t>The relay board cost 580dkk</w:t>
      </w:r>
    </w:p>
    <w:p w14:paraId="4F6856BC" w14:textId="1995DED7" w:rsidR="00CD4983" w:rsidRDefault="004B0727" w:rsidP="00EE02F4">
      <w:r>
        <w:t>18/8/2022</w:t>
      </w:r>
    </w:p>
    <w:p w14:paraId="2592A7C3" w14:textId="42CBBED5" w:rsidR="004B0727" w:rsidRDefault="004B0727" w:rsidP="00EE02F4">
      <w:r>
        <w:t>3 boards are on the way.</w:t>
      </w:r>
    </w:p>
    <w:p w14:paraId="20752610" w14:textId="08AD4F78" w:rsidR="00953197" w:rsidRDefault="00EB3A2C" w:rsidP="00EE02F4">
      <w:r>
        <w:t xml:space="preserve">Question: do we want </w:t>
      </w:r>
      <w:r w:rsidR="00953197">
        <w:t>our own firmware?</w:t>
      </w:r>
    </w:p>
    <w:p w14:paraId="7BCE63CA" w14:textId="13A0D945" w:rsidR="00953197" w:rsidRDefault="00953197" w:rsidP="00EE02F4">
      <w:r>
        <w:t>Yes</w:t>
      </w:r>
      <w:r w:rsidR="00BC2A02">
        <w:t>,</w:t>
      </w:r>
      <w:r>
        <w:t xml:space="preserve"> I think so, we do not know what is in the provided </w:t>
      </w:r>
      <w:r w:rsidR="00544974">
        <w:t>firmware, and it might pose a threa</w:t>
      </w:r>
      <w:r w:rsidR="00BC2A02">
        <w:t>t</w:t>
      </w:r>
      <w:r w:rsidR="00544974">
        <w:t xml:space="preserve"> to us.</w:t>
      </w:r>
    </w:p>
    <w:p w14:paraId="1CBBF473" w14:textId="6F4E35E0" w:rsidR="00E94A82" w:rsidRDefault="00E94A82" w:rsidP="00EE02F4">
      <w:r>
        <w:t>An easy way to make it is by using Arduino ide</w:t>
      </w:r>
      <w:r w:rsidR="003E2B13">
        <w:t xml:space="preserve">, all of the setup that we need is taken care of </w:t>
      </w:r>
      <w:r w:rsidR="00672DC3">
        <w:t xml:space="preserve">for us </w:t>
      </w:r>
      <w:r w:rsidR="003E2B13">
        <w:t xml:space="preserve">in this </w:t>
      </w:r>
      <w:proofErr w:type="spellStart"/>
      <w:r w:rsidR="003E2B13">
        <w:t>ide</w:t>
      </w:r>
      <w:proofErr w:type="spellEnd"/>
      <w:r w:rsidR="00672DC3">
        <w:t xml:space="preserve">. Easy and fast, and we don’t need </w:t>
      </w:r>
      <w:r w:rsidR="00036AF0">
        <w:t>low-level programming for this device.</w:t>
      </w:r>
    </w:p>
    <w:p w14:paraId="2675B79B" w14:textId="04CD1F56" w:rsidR="00AF37AC" w:rsidRDefault="00AF37AC" w:rsidP="00EE02F4">
      <w:r>
        <w:t xml:space="preserve">The protocol will be something like </w:t>
      </w:r>
    </w:p>
    <w:p w14:paraId="0B073C06" w14:textId="4C37DFB6" w:rsidR="00702456" w:rsidRDefault="002747E5" w:rsidP="00EE02F4">
      <w:r>
        <w:t>x</w:t>
      </w:r>
    </w:p>
    <w:p w14:paraId="394D9E1E" w14:textId="67B46D98" w:rsidR="00702456" w:rsidRDefault="002747E5" w:rsidP="00EE02F4">
      <w:r>
        <w:t>x</w:t>
      </w:r>
    </w:p>
    <w:p w14:paraId="0FDD4C6B" w14:textId="43F88CDD" w:rsidR="002747E5" w:rsidRDefault="002747E5" w:rsidP="00EE02F4">
      <w:r>
        <w:t>x</w:t>
      </w:r>
    </w:p>
    <w:p w14:paraId="3140D792" w14:textId="1F9ADB5A" w:rsidR="002747E5" w:rsidRDefault="002747E5" w:rsidP="00EE02F4">
      <w:r>
        <w:t>x</w:t>
      </w:r>
    </w:p>
    <w:p w14:paraId="2D8B1376" w14:textId="4B764F09" w:rsidR="00702456" w:rsidRDefault="00702456" w:rsidP="00EE02F4"/>
    <w:p w14:paraId="14C2FCD1" w14:textId="77777777" w:rsidR="00702456" w:rsidRDefault="00702456" w:rsidP="00EE02F4"/>
    <w:p w14:paraId="34F7E05D" w14:textId="1288867F" w:rsidR="00544974" w:rsidRDefault="002747E5" w:rsidP="00EE02F4">
      <w:r>
        <w:t>ICs</w:t>
      </w:r>
    </w:p>
    <w:p w14:paraId="1A9C7767" w14:textId="6BB9E2BE" w:rsidR="002747E5" w:rsidRDefault="002747E5" w:rsidP="00EE02F4">
      <w:r>
        <w:t>There is 2 74595 shift</w:t>
      </w:r>
      <w:r w:rsidR="00943E12">
        <w:t xml:space="preserve"> regist</w:t>
      </w:r>
      <w:r>
        <w:t>e</w:t>
      </w:r>
      <w:r w:rsidR="00856F7B">
        <w:t>r that controls the relays</w:t>
      </w:r>
    </w:p>
    <w:p w14:paraId="1BB7A2D8" w14:textId="553C90E7" w:rsidR="00856F7B" w:rsidRDefault="00856F7B" w:rsidP="00EE02F4">
      <w:r>
        <w:t xml:space="preserve">And there is 2 74165 </w:t>
      </w:r>
      <w:r w:rsidR="003704CC">
        <w:t>shift</w:t>
      </w:r>
      <w:r w:rsidR="00943E12">
        <w:t xml:space="preserve"> regist</w:t>
      </w:r>
      <w:r w:rsidR="003704CC">
        <w:t>er that measure</w:t>
      </w:r>
      <w:r w:rsidR="00943E12">
        <w:t>s</w:t>
      </w:r>
      <w:r w:rsidR="003704CC">
        <w:t xml:space="preserve"> the inputs</w:t>
      </w:r>
    </w:p>
    <w:p w14:paraId="24CC30D1" w14:textId="4998BF9A" w:rsidR="00A43AEF" w:rsidRDefault="00A43AEF" w:rsidP="00EE02F4">
      <w:r>
        <w:t>Th</w:t>
      </w:r>
      <w:r w:rsidR="00943E12">
        <w:t>er</w:t>
      </w:r>
      <w:r>
        <w:t xml:space="preserve">e are </w:t>
      </w:r>
      <w:r w:rsidR="00943E12">
        <w:t>v</w:t>
      </w:r>
      <w:r>
        <w:t>ery easy to control</w:t>
      </w:r>
    </w:p>
    <w:p w14:paraId="03FB4420" w14:textId="5971368C" w:rsidR="00F03CCA" w:rsidRDefault="00F03CCA" w:rsidP="00EE02F4"/>
    <w:p w14:paraId="6746782B" w14:textId="6D0FBC6E" w:rsidR="00F03CCA" w:rsidRDefault="00F03CCA" w:rsidP="00EE02F4">
      <w:r>
        <w:t xml:space="preserve">Pinout of the ESP32 </w:t>
      </w:r>
      <w:proofErr w:type="spellStart"/>
      <w:r>
        <w:t>wroom</w:t>
      </w:r>
      <w:proofErr w:type="spellEnd"/>
      <w:r>
        <w:t xml:space="preserve"> </w:t>
      </w:r>
      <w:proofErr w:type="spellStart"/>
      <w:r>
        <w:t>mcu</w:t>
      </w:r>
      <w:proofErr w:type="spellEnd"/>
    </w:p>
    <w:p w14:paraId="44C0B129" w14:textId="3528D018" w:rsidR="00F03CCA" w:rsidRDefault="00B16FC0" w:rsidP="00EE02F4">
      <w:r>
        <w:rPr>
          <w:noProof/>
        </w:rPr>
        <w:drawing>
          <wp:inline distT="0" distB="0" distL="0" distR="0" wp14:anchorId="61A1B00A" wp14:editId="0643AB4F">
            <wp:extent cx="12418702" cy="6721434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7919" cy="6726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71778" w14:textId="360BF568" w:rsidR="00CD4983" w:rsidRDefault="005C010D" w:rsidP="00EE02F4">
      <w:r>
        <w:t xml:space="preserve">There is a connector were we can program </w:t>
      </w:r>
      <w:r w:rsidR="00331F42">
        <w:t xml:space="preserve">this </w:t>
      </w:r>
      <w:proofErr w:type="spellStart"/>
      <w:r w:rsidR="00331F42">
        <w:t>mcu</w:t>
      </w:r>
      <w:proofErr w:type="spellEnd"/>
    </w:p>
    <w:p w14:paraId="03D268E8" w14:textId="7196F6B3" w:rsidR="00331F42" w:rsidRDefault="00331F42" w:rsidP="00EE02F4">
      <w:r>
        <w:t xml:space="preserve">From left to </w:t>
      </w:r>
      <w:r w:rsidR="007B3933">
        <w:t>right:</w:t>
      </w:r>
    </w:p>
    <w:p w14:paraId="47831AE7" w14:textId="3AC0B70F" w:rsidR="007B3933" w:rsidRDefault="007B3933" w:rsidP="007B3933">
      <w:pPr>
        <w:pStyle w:val="ListParagraph"/>
        <w:numPr>
          <w:ilvl w:val="0"/>
          <w:numId w:val="1"/>
        </w:numPr>
      </w:pPr>
      <w:r>
        <w:t>=  3.3V</w:t>
      </w:r>
    </w:p>
    <w:p w14:paraId="59F76A0D" w14:textId="4781CB3B" w:rsidR="007B3933" w:rsidRDefault="007B3933" w:rsidP="007B3933">
      <w:pPr>
        <w:pStyle w:val="ListParagraph"/>
        <w:numPr>
          <w:ilvl w:val="0"/>
          <w:numId w:val="1"/>
        </w:numPr>
      </w:pPr>
      <w:r>
        <w:t>=  CLK1 = pin</w:t>
      </w:r>
      <w:r w:rsidR="00BA2B59">
        <w:t>23</w:t>
      </w:r>
    </w:p>
    <w:p w14:paraId="595E6C86" w14:textId="5A43C591" w:rsidR="00453C94" w:rsidRDefault="008605F0" w:rsidP="007B3933">
      <w:pPr>
        <w:pStyle w:val="ListParagraph"/>
        <w:numPr>
          <w:ilvl w:val="0"/>
          <w:numId w:val="1"/>
        </w:numPr>
      </w:pPr>
      <w:r>
        <w:t>=  EN = pin9</w:t>
      </w:r>
    </w:p>
    <w:p w14:paraId="74FF3672" w14:textId="4DEA37EF" w:rsidR="008605F0" w:rsidRDefault="008605F0" w:rsidP="007B3933">
      <w:pPr>
        <w:pStyle w:val="ListParagraph"/>
        <w:numPr>
          <w:ilvl w:val="0"/>
          <w:numId w:val="1"/>
        </w:numPr>
      </w:pPr>
      <w:r>
        <w:t xml:space="preserve">= </w:t>
      </w:r>
      <w:r w:rsidR="004962AF">
        <w:t xml:space="preserve"> </w:t>
      </w:r>
      <w:r>
        <w:t xml:space="preserve">TXD0 = </w:t>
      </w:r>
      <w:r w:rsidR="004962AF">
        <w:t>pin41</w:t>
      </w:r>
    </w:p>
    <w:p w14:paraId="40460185" w14:textId="2D70AA3C" w:rsidR="004962AF" w:rsidRDefault="004962AF" w:rsidP="007B3933">
      <w:pPr>
        <w:pStyle w:val="ListParagraph"/>
        <w:numPr>
          <w:ilvl w:val="0"/>
          <w:numId w:val="1"/>
        </w:numPr>
      </w:pPr>
      <w:r>
        <w:t xml:space="preserve"> = RXD0 = pin40</w:t>
      </w:r>
    </w:p>
    <w:p w14:paraId="563F948A" w14:textId="158A3AD5" w:rsidR="004962AF" w:rsidRDefault="00862C37" w:rsidP="007B3933">
      <w:pPr>
        <w:pStyle w:val="ListParagraph"/>
        <w:numPr>
          <w:ilvl w:val="0"/>
          <w:numId w:val="1"/>
        </w:numPr>
      </w:pPr>
      <w:r>
        <w:t>= GND</w:t>
      </w:r>
    </w:p>
    <w:p w14:paraId="2A06FC52" w14:textId="4A5FAA4C" w:rsidR="005E049D" w:rsidRDefault="005E049D" w:rsidP="00EE02F4"/>
    <w:p w14:paraId="5314F9AE" w14:textId="66BB5A68" w:rsidR="002D5348" w:rsidRDefault="002D5348" w:rsidP="00EE02F4"/>
    <w:p w14:paraId="3C882B96" w14:textId="44CF2C29" w:rsidR="002D5348" w:rsidRDefault="002D5348" w:rsidP="00EE02F4">
      <w:r>
        <w:t xml:space="preserve">Pin10 is connected to </w:t>
      </w:r>
      <w:r w:rsidR="001F015D">
        <w:t>button (Fac</w:t>
      </w:r>
      <w:r w:rsidR="00667079">
        <w:t>tory)</w:t>
      </w:r>
    </w:p>
    <w:p w14:paraId="5ADDE9CC" w14:textId="0E5F2D33" w:rsidR="00C4311E" w:rsidRDefault="00C4311E" w:rsidP="00EE02F4"/>
    <w:p w14:paraId="7455BB31" w14:textId="48CC0A32" w:rsidR="00C4311E" w:rsidRDefault="00367523" w:rsidP="00EE02F4">
      <w:r>
        <w:t>RS232 to TTL converter:</w:t>
      </w:r>
    </w:p>
    <w:p w14:paraId="56B001F2" w14:textId="580FEFB1" w:rsidR="00545DEB" w:rsidRDefault="00545DEB" w:rsidP="00EE02F4">
      <w:hyperlink r:id="rId7" w:history="1">
        <w:r w:rsidRPr="00C910C4">
          <w:rPr>
            <w:rStyle w:val="Hyperlink"/>
          </w:rPr>
          <w:t>https://www.digikey.dk/da/products/detail/advantech-corporation/BB-232LPTTL33/3770643</w:t>
        </w:r>
      </w:hyperlink>
    </w:p>
    <w:p w14:paraId="4342B296" w14:textId="282768B4" w:rsidR="00545DEB" w:rsidRDefault="00545DEB" w:rsidP="00EE02F4">
      <w:r>
        <w:t>Price 590dkk</w:t>
      </w:r>
    </w:p>
    <w:p w14:paraId="0AE8990F" w14:textId="77777777" w:rsidR="00545DEB" w:rsidRDefault="00545DEB" w:rsidP="00EE02F4"/>
    <w:p w14:paraId="1AF184F1" w14:textId="3E85D3F0" w:rsidR="00C4311E" w:rsidRDefault="00C4311E" w:rsidP="00EE02F4"/>
    <w:p w14:paraId="2F20757B" w14:textId="77777777" w:rsidR="00C4311E" w:rsidRPr="00EE02F4" w:rsidRDefault="00C4311E" w:rsidP="00EE02F4"/>
    <w:sectPr w:rsidR="00C4311E" w:rsidRPr="00EE02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394A85"/>
    <w:multiLevelType w:val="hybridMultilevel"/>
    <w:tmpl w:val="52A4D2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7IwNjSzMDcyNDdV0lEKTi0uzszPAykwqQUAFkmMSCwAAAA="/>
  </w:docVars>
  <w:rsids>
    <w:rsidRoot w:val="00EE02F4"/>
    <w:rsid w:val="00036AF0"/>
    <w:rsid w:val="001F015D"/>
    <w:rsid w:val="002747E5"/>
    <w:rsid w:val="002D5348"/>
    <w:rsid w:val="002E2701"/>
    <w:rsid w:val="00331F42"/>
    <w:rsid w:val="00367523"/>
    <w:rsid w:val="003704CC"/>
    <w:rsid w:val="003A00C3"/>
    <w:rsid w:val="003E2B13"/>
    <w:rsid w:val="004302AC"/>
    <w:rsid w:val="00453C94"/>
    <w:rsid w:val="004962AF"/>
    <w:rsid w:val="004B0727"/>
    <w:rsid w:val="00533DF7"/>
    <w:rsid w:val="00544974"/>
    <w:rsid w:val="00545DEB"/>
    <w:rsid w:val="005C010D"/>
    <w:rsid w:val="005D5C1D"/>
    <w:rsid w:val="005E049D"/>
    <w:rsid w:val="00667079"/>
    <w:rsid w:val="00672DC3"/>
    <w:rsid w:val="00702456"/>
    <w:rsid w:val="007B3933"/>
    <w:rsid w:val="00856F7B"/>
    <w:rsid w:val="008605F0"/>
    <w:rsid w:val="00862C37"/>
    <w:rsid w:val="009051FB"/>
    <w:rsid w:val="00943E12"/>
    <w:rsid w:val="00953197"/>
    <w:rsid w:val="00A43AEF"/>
    <w:rsid w:val="00AF37AC"/>
    <w:rsid w:val="00B034EC"/>
    <w:rsid w:val="00B16FC0"/>
    <w:rsid w:val="00BA2B59"/>
    <w:rsid w:val="00BC2A02"/>
    <w:rsid w:val="00C4311E"/>
    <w:rsid w:val="00CD4983"/>
    <w:rsid w:val="00E94A82"/>
    <w:rsid w:val="00EB3A2C"/>
    <w:rsid w:val="00EE02F4"/>
    <w:rsid w:val="00F03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53B1B"/>
  <w15:chartTrackingRefBased/>
  <w15:docId w15:val="{7F85D404-7177-4C51-9A82-5CC2DCF36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02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02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E02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02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302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02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B39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5D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5D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igikey.dk/da/products/detail/advantech-corporation/BB-232LPTTL33/377064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5</TotalTime>
  <Pages>1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per Moeller</dc:creator>
  <cp:keywords/>
  <dc:description/>
  <cp:lastModifiedBy>Jesper Moeller</cp:lastModifiedBy>
  <cp:revision>37</cp:revision>
  <dcterms:created xsi:type="dcterms:W3CDTF">2022-08-12T07:27:00Z</dcterms:created>
  <dcterms:modified xsi:type="dcterms:W3CDTF">2022-08-22T12:05:00Z</dcterms:modified>
</cp:coreProperties>
</file>